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6B00F9" w14:textId="2EBBE836" w:rsidR="00CF1745" w:rsidRPr="00024781" w:rsidRDefault="00966068" w:rsidP="00024781">
      <w:pPr>
        <w:jc w:val="center"/>
        <w:rPr>
          <w:rFonts w:ascii="Book Antiqua" w:hAnsi="Book Antiqua"/>
          <w:b/>
          <w:sz w:val="28"/>
          <w:szCs w:val="28"/>
        </w:rPr>
      </w:pPr>
      <w:bookmarkStart w:id="0" w:name="_GoBack"/>
      <w:bookmarkEnd w:id="0"/>
      <w:r w:rsidRPr="00E369C1">
        <w:rPr>
          <w:rFonts w:ascii="Book Antiqua" w:hAnsi="Book Antiqua"/>
          <w:b/>
          <w:sz w:val="28"/>
          <w:szCs w:val="28"/>
        </w:rPr>
        <w:t>State University System</w:t>
      </w:r>
      <w:r w:rsidR="00BB7307" w:rsidRPr="00E369C1">
        <w:rPr>
          <w:rFonts w:ascii="Book Antiqua" w:hAnsi="Book Antiqua"/>
          <w:b/>
          <w:sz w:val="28"/>
          <w:szCs w:val="28"/>
        </w:rPr>
        <w:t xml:space="preserve"> </w:t>
      </w:r>
    </w:p>
    <w:p w14:paraId="3DF5C0CC" w14:textId="63C18622" w:rsidR="00690069" w:rsidRDefault="00CF1745" w:rsidP="00024781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20</w:t>
      </w:r>
      <w:r w:rsidR="00A17181">
        <w:rPr>
          <w:rFonts w:ascii="Book Antiqua" w:hAnsi="Book Antiqua"/>
        </w:rPr>
        <w:t>2</w:t>
      </w:r>
      <w:r w:rsidR="00957FAD">
        <w:rPr>
          <w:rFonts w:ascii="Book Antiqua" w:hAnsi="Book Antiqua"/>
        </w:rPr>
        <w:t>2</w:t>
      </w:r>
      <w:r w:rsidRPr="00E369C1">
        <w:rPr>
          <w:rFonts w:ascii="Book Antiqua" w:hAnsi="Book Antiqua"/>
        </w:rPr>
        <w:t>-20</w:t>
      </w:r>
      <w:r w:rsidR="00A17181">
        <w:rPr>
          <w:rFonts w:ascii="Book Antiqua" w:hAnsi="Book Antiqua"/>
        </w:rPr>
        <w:t>2</w:t>
      </w:r>
      <w:r w:rsidR="00957FAD">
        <w:rPr>
          <w:rFonts w:ascii="Book Antiqua" w:hAnsi="Book Antiqua"/>
        </w:rPr>
        <w:t>3</w:t>
      </w:r>
      <w:r w:rsidRPr="00E369C1">
        <w:rPr>
          <w:rFonts w:ascii="Book Antiqua" w:hAnsi="Book Antiqua"/>
        </w:rPr>
        <w:t xml:space="preserve"> Legislative </w:t>
      </w:r>
      <w:r w:rsidR="005669F5">
        <w:rPr>
          <w:rFonts w:ascii="Book Antiqua" w:hAnsi="Book Antiqua"/>
        </w:rPr>
        <w:t>Budget Request</w:t>
      </w:r>
      <w:r w:rsidR="00024781">
        <w:rPr>
          <w:rFonts w:ascii="Book Antiqua" w:hAnsi="Book Antiqua"/>
        </w:rPr>
        <w:t xml:space="preserve"> Form I</w:t>
      </w:r>
    </w:p>
    <w:p w14:paraId="437EA653" w14:textId="27AD8289" w:rsidR="00024781" w:rsidRPr="00024781" w:rsidRDefault="00024781" w:rsidP="00024781">
      <w:pPr>
        <w:pStyle w:val="Heading1"/>
        <w:rPr>
          <w:rFonts w:ascii="Book Antiqua" w:hAnsi="Book Antiqua"/>
        </w:rPr>
      </w:pPr>
      <w:r w:rsidRPr="00024781">
        <w:rPr>
          <w:rFonts w:ascii="Book Antiqua" w:hAnsi="Book Antiqua"/>
        </w:rPr>
        <w:t>Student and Other Fees Trust Fund</w:t>
      </w:r>
      <w:r w:rsidR="00386D4B">
        <w:rPr>
          <w:rFonts w:ascii="Book Antiqua" w:hAnsi="Book Antiqua"/>
        </w:rPr>
        <w:t xml:space="preserve"> -</w:t>
      </w:r>
      <w:r w:rsidRPr="00024781">
        <w:rPr>
          <w:rFonts w:ascii="Book Antiqua" w:hAnsi="Book Antiqua"/>
        </w:rPr>
        <w:t xml:space="preserve"> Authority</w:t>
      </w:r>
      <w:r>
        <w:rPr>
          <w:rFonts w:ascii="Book Antiqua" w:hAnsi="Book Antiqua"/>
        </w:rPr>
        <w:t xml:space="preserve"> Request</w:t>
      </w:r>
    </w:p>
    <w:p w14:paraId="17F22326" w14:textId="77777777" w:rsidR="00377C39" w:rsidRPr="00377C39" w:rsidRDefault="00377C39" w:rsidP="00377C39"/>
    <w:tbl>
      <w:tblPr>
        <w:tblStyle w:val="TableWeb1"/>
        <w:tblpPr w:leftFromText="180" w:rightFromText="180" w:vertAnchor="text" w:horzAnchor="margin" w:tblpY="154"/>
        <w:tblW w:w="0" w:type="auto"/>
        <w:shd w:val="clear" w:color="auto" w:fill="F2F2F2" w:themeFill="background1" w:themeFillShade="F2"/>
        <w:tblLook w:val="01E0" w:firstRow="1" w:lastRow="1" w:firstColumn="1" w:lastColumn="1" w:noHBand="0" w:noVBand="0"/>
      </w:tblPr>
      <w:tblGrid>
        <w:gridCol w:w="4521"/>
        <w:gridCol w:w="4103"/>
      </w:tblGrid>
      <w:tr w:rsidR="00A0031D" w:rsidRPr="00987B87" w14:paraId="22DCEA94" w14:textId="77777777" w:rsidTr="002C14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76"/>
        </w:trPr>
        <w:tc>
          <w:tcPr>
            <w:tcW w:w="4461" w:type="dxa"/>
            <w:shd w:val="clear" w:color="auto" w:fill="F2F2F2" w:themeFill="background1" w:themeFillShade="F2"/>
          </w:tcPr>
          <w:p w14:paraId="3F3B1A1C" w14:textId="767F40DB" w:rsidR="00A0031D" w:rsidRPr="00987B87" w:rsidRDefault="00A0031D" w:rsidP="00E41E8E">
            <w:pPr>
              <w:rPr>
                <w:rFonts w:ascii="Book Antiqua" w:hAnsi="Book Antiqua"/>
                <w:b/>
                <w:bCs/>
              </w:rPr>
            </w:pPr>
            <w:r w:rsidRPr="00987B87">
              <w:rPr>
                <w:rFonts w:ascii="Book Antiqua" w:hAnsi="Book Antiqua"/>
                <w:b/>
                <w:bCs/>
              </w:rPr>
              <w:t>University</w:t>
            </w:r>
            <w:r w:rsidR="001435B8">
              <w:rPr>
                <w:rFonts w:ascii="Book Antiqua" w:hAnsi="Book Antiqua"/>
                <w:b/>
                <w:bCs/>
              </w:rPr>
              <w:t xml:space="preserve"> / Special Unit / Campus</w:t>
            </w:r>
            <w:r w:rsidRPr="00987B87">
              <w:rPr>
                <w:rFonts w:ascii="Book Antiqua" w:hAnsi="Book Antiqua"/>
                <w:b/>
                <w:bCs/>
              </w:rPr>
              <w:t>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59656B94" w14:textId="6634B8F9" w:rsidR="00A0031D" w:rsidRPr="00987B87" w:rsidRDefault="00A0031D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4B1FCA" w:rsidRPr="00987B87" w14:paraId="0BFA99FF" w14:textId="77777777" w:rsidTr="002C14EB">
        <w:trPr>
          <w:trHeight w:hRule="exact" w:val="720"/>
        </w:trPr>
        <w:tc>
          <w:tcPr>
            <w:tcW w:w="4461" w:type="dxa"/>
            <w:shd w:val="clear" w:color="auto" w:fill="F2F2F2" w:themeFill="background1" w:themeFillShade="F2"/>
          </w:tcPr>
          <w:p w14:paraId="72BD208A" w14:textId="0C513A08" w:rsidR="00024781" w:rsidRPr="00987B87" w:rsidRDefault="00024781" w:rsidP="00E41E8E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Current Student </w:t>
            </w:r>
            <w:r w:rsidR="002606EE">
              <w:rPr>
                <w:rFonts w:ascii="Book Antiqua" w:hAnsi="Book Antiqua"/>
                <w:b/>
              </w:rPr>
              <w:t xml:space="preserve">and Other </w:t>
            </w:r>
            <w:r>
              <w:rPr>
                <w:rFonts w:ascii="Book Antiqua" w:hAnsi="Book Antiqua"/>
                <w:b/>
              </w:rPr>
              <w:t>Fee</w:t>
            </w:r>
            <w:r w:rsidR="002606EE">
              <w:rPr>
                <w:rFonts w:ascii="Book Antiqua" w:hAnsi="Book Antiqua"/>
                <w:b/>
              </w:rPr>
              <w:t>s</w:t>
            </w:r>
            <w:r>
              <w:rPr>
                <w:rFonts w:ascii="Book Antiqua" w:hAnsi="Book Antiqua"/>
                <w:b/>
              </w:rPr>
              <w:t xml:space="preserve"> Trust Fund Authority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5C9645A4" w14:textId="62DB0E75" w:rsidR="00024781" w:rsidRPr="00987B87" w:rsidRDefault="00024781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024781" w:rsidRPr="00987B87" w14:paraId="38B9964F" w14:textId="77777777" w:rsidTr="002C14EB">
        <w:trPr>
          <w:trHeight w:hRule="exact" w:val="720"/>
        </w:trPr>
        <w:tc>
          <w:tcPr>
            <w:tcW w:w="4461" w:type="dxa"/>
            <w:shd w:val="clear" w:color="auto" w:fill="F2F2F2" w:themeFill="background1" w:themeFillShade="F2"/>
          </w:tcPr>
          <w:p w14:paraId="27F270F4" w14:textId="17221831" w:rsidR="00024781" w:rsidRPr="00987B87" w:rsidRDefault="00CA52B6" w:rsidP="00CA52B6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Additional </w:t>
            </w:r>
            <w:r w:rsidR="00024781">
              <w:rPr>
                <w:rFonts w:ascii="Book Antiqua" w:hAnsi="Book Antiqua"/>
                <w:b/>
              </w:rPr>
              <w:t xml:space="preserve">Student </w:t>
            </w:r>
            <w:r>
              <w:rPr>
                <w:rFonts w:ascii="Book Antiqua" w:hAnsi="Book Antiqua"/>
                <w:b/>
              </w:rPr>
              <w:t xml:space="preserve">and Other </w:t>
            </w:r>
            <w:r w:rsidR="00024781">
              <w:rPr>
                <w:rFonts w:ascii="Book Antiqua" w:hAnsi="Book Antiqua"/>
                <w:b/>
              </w:rPr>
              <w:t>Fee</w:t>
            </w:r>
            <w:r>
              <w:rPr>
                <w:rFonts w:ascii="Book Antiqua" w:hAnsi="Book Antiqua"/>
                <w:b/>
              </w:rPr>
              <w:t>s</w:t>
            </w:r>
            <w:r w:rsidR="00024781">
              <w:rPr>
                <w:rFonts w:ascii="Book Antiqua" w:hAnsi="Book Antiqua"/>
                <w:b/>
              </w:rPr>
              <w:t xml:space="preserve"> Trust Fund Authority</w:t>
            </w:r>
            <w:r>
              <w:rPr>
                <w:rFonts w:ascii="Book Antiqua" w:hAnsi="Book Antiqua"/>
                <w:b/>
              </w:rPr>
              <w:t xml:space="preserve"> Request</w:t>
            </w:r>
            <w:r w:rsidR="00024781">
              <w:rPr>
                <w:rFonts w:ascii="Book Antiqua" w:hAnsi="Book Antiqua"/>
                <w:b/>
              </w:rPr>
              <w:t>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1AE405A7" w14:textId="08C68E60" w:rsidR="00024781" w:rsidRPr="00987B87" w:rsidRDefault="00024781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024781" w:rsidRPr="00987B87" w14:paraId="3D6B8989" w14:textId="77777777" w:rsidTr="002C14EB">
        <w:trPr>
          <w:trHeight w:hRule="exact" w:val="720"/>
        </w:trPr>
        <w:tc>
          <w:tcPr>
            <w:tcW w:w="4461" w:type="dxa"/>
            <w:shd w:val="clear" w:color="auto" w:fill="F2F2F2" w:themeFill="background1" w:themeFillShade="F2"/>
          </w:tcPr>
          <w:p w14:paraId="42C828D8" w14:textId="37590947" w:rsidR="00024781" w:rsidRPr="00987B87" w:rsidRDefault="00024781" w:rsidP="00E41E8E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Total Student </w:t>
            </w:r>
            <w:r w:rsidR="002606EE">
              <w:rPr>
                <w:rFonts w:ascii="Book Antiqua" w:hAnsi="Book Antiqua"/>
                <w:b/>
              </w:rPr>
              <w:t xml:space="preserve">and Other </w:t>
            </w:r>
            <w:r>
              <w:rPr>
                <w:rFonts w:ascii="Book Antiqua" w:hAnsi="Book Antiqua"/>
                <w:b/>
              </w:rPr>
              <w:t>Fee</w:t>
            </w:r>
            <w:r w:rsidR="002606EE">
              <w:rPr>
                <w:rFonts w:ascii="Book Antiqua" w:hAnsi="Book Antiqua"/>
                <w:b/>
              </w:rPr>
              <w:t>s</w:t>
            </w:r>
            <w:r>
              <w:rPr>
                <w:rFonts w:ascii="Book Antiqua" w:hAnsi="Book Antiqua"/>
                <w:b/>
              </w:rPr>
              <w:t xml:space="preserve"> Trust Fund Authority</w:t>
            </w:r>
            <w:r w:rsidR="001035BA">
              <w:rPr>
                <w:rFonts w:ascii="Book Antiqua" w:hAnsi="Book Antiqua"/>
                <w:b/>
              </w:rPr>
              <w:t xml:space="preserve"> Required</w:t>
            </w:r>
            <w:r>
              <w:rPr>
                <w:rFonts w:ascii="Book Antiqua" w:hAnsi="Book Antiqua"/>
                <w:b/>
              </w:rPr>
              <w:t>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13D3BFA3" w14:textId="4450B39E" w:rsidR="00024781" w:rsidRPr="00987B87" w:rsidRDefault="00024781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</w:tbl>
    <w:p w14:paraId="3D01E1B1" w14:textId="77777777" w:rsidR="00202D66" w:rsidRDefault="00202D66" w:rsidP="00202D66">
      <w:pPr>
        <w:rPr>
          <w:rFonts w:ascii="Book Antiqua" w:hAnsi="Book Antiqua"/>
        </w:rPr>
      </w:pPr>
    </w:p>
    <w:p w14:paraId="0C3C2A8E" w14:textId="3EB01FB7" w:rsidR="00AC2C64" w:rsidRPr="00FE1744" w:rsidRDefault="00B34F4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  <w:i/>
        </w:rPr>
      </w:pPr>
      <w:r>
        <w:rPr>
          <w:rFonts w:ascii="Book Antiqua" w:hAnsi="Book Antiqua"/>
          <w:b/>
        </w:rPr>
        <w:t>I.</w:t>
      </w:r>
      <w:r>
        <w:rPr>
          <w:rFonts w:ascii="Book Antiqua" w:hAnsi="Book Antiqua"/>
          <w:b/>
        </w:rPr>
        <w:tab/>
        <w:t>Student Fee Trust Fund Authority</w:t>
      </w:r>
      <w:r w:rsidR="00E41E8E">
        <w:rPr>
          <w:rFonts w:ascii="Book Antiqua" w:hAnsi="Book Antiqua"/>
          <w:b/>
        </w:rPr>
        <w:t xml:space="preserve"> Request</w:t>
      </w:r>
      <w:r w:rsidR="00FE1744">
        <w:rPr>
          <w:rFonts w:ascii="Book Antiqua" w:hAnsi="Book Antiqua"/>
          <w:b/>
        </w:rPr>
        <w:t xml:space="preserve"> – </w:t>
      </w:r>
      <w:r w:rsidR="00E41E8E">
        <w:rPr>
          <w:rFonts w:ascii="Book Antiqua" w:hAnsi="Book Antiqua"/>
          <w:i/>
        </w:rPr>
        <w:t xml:space="preserve">Provide information in support of this request for additional Student and Other Fees Trust Fund </w:t>
      </w:r>
      <w:r w:rsidR="00D919C3">
        <w:rPr>
          <w:rFonts w:ascii="Book Antiqua" w:hAnsi="Book Antiqua"/>
          <w:i/>
        </w:rPr>
        <w:t xml:space="preserve">budget </w:t>
      </w:r>
      <w:r w:rsidR="00E41E8E">
        <w:rPr>
          <w:rFonts w:ascii="Book Antiqua" w:hAnsi="Book Antiqua"/>
          <w:i/>
        </w:rPr>
        <w:t>authority and how this additional requirement</w:t>
      </w:r>
      <w:r w:rsidR="00F064CD">
        <w:rPr>
          <w:rFonts w:ascii="Book Antiqua" w:hAnsi="Book Antiqua"/>
          <w:i/>
        </w:rPr>
        <w:t xml:space="preserve"> aligns with the goals and objectives of the </w:t>
      </w:r>
      <w:r w:rsidR="00756FD1">
        <w:rPr>
          <w:rFonts w:ascii="Book Antiqua" w:hAnsi="Book Antiqua"/>
          <w:i/>
        </w:rPr>
        <w:t>s</w:t>
      </w:r>
      <w:r w:rsidR="00957FAD">
        <w:rPr>
          <w:rFonts w:ascii="Book Antiqua" w:hAnsi="Book Antiqua"/>
          <w:i/>
        </w:rPr>
        <w:t>trategic priorities and the 2021</w:t>
      </w:r>
      <w:r w:rsidR="007B668A">
        <w:rPr>
          <w:rFonts w:ascii="Book Antiqua" w:hAnsi="Book Antiqua"/>
          <w:i/>
        </w:rPr>
        <w:t xml:space="preserve"> University Accountability Plan </w:t>
      </w:r>
      <w:r w:rsidR="00F064CD">
        <w:rPr>
          <w:rFonts w:ascii="Book Antiqua" w:hAnsi="Book Antiqua"/>
          <w:i/>
        </w:rPr>
        <w:t>established by your institution</w:t>
      </w:r>
      <w:r w:rsidR="00E41E8E">
        <w:rPr>
          <w:rFonts w:ascii="Book Antiqua" w:hAnsi="Book Antiqua"/>
          <w:i/>
        </w:rPr>
        <w:t>.</w:t>
      </w:r>
      <w:r w:rsidR="00FE1744">
        <w:rPr>
          <w:rFonts w:ascii="Book Antiqua" w:hAnsi="Book Antiqua"/>
          <w:i/>
        </w:rPr>
        <w:t xml:space="preserve"> </w:t>
      </w:r>
      <w:r w:rsidR="00AD02B0">
        <w:rPr>
          <w:rFonts w:ascii="Book Antiqua" w:hAnsi="Book Antiqua"/>
          <w:i/>
        </w:rPr>
        <w:t>Be specific and p</w:t>
      </w:r>
      <w:r w:rsidR="001035BA">
        <w:rPr>
          <w:rFonts w:ascii="Book Antiqua" w:hAnsi="Book Antiqua"/>
          <w:i/>
        </w:rPr>
        <w:t>rovide detailed enrollment information and/or other factors to support the requested increase.</w:t>
      </w:r>
    </w:p>
    <w:p w14:paraId="7B394899" w14:textId="3680892E" w:rsidR="005C001F" w:rsidRDefault="005C001F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</w:p>
    <w:p w14:paraId="0D26019A" w14:textId="77777777" w:rsidR="006A74FD" w:rsidRPr="00E369C1" w:rsidRDefault="006A74FD" w:rsidP="007929BC">
      <w:pPr>
        <w:tabs>
          <w:tab w:val="left" w:pos="0"/>
        </w:tabs>
        <w:autoSpaceDE w:val="0"/>
        <w:autoSpaceDN w:val="0"/>
        <w:adjustRightInd w:val="0"/>
        <w:spacing w:before="120" w:line="240" w:lineRule="atLeast"/>
        <w:rPr>
          <w:rFonts w:ascii="Book Antiqua" w:hAnsi="Book Antiqua"/>
        </w:rPr>
      </w:pPr>
      <w:r w:rsidRPr="00E369C1">
        <w:rPr>
          <w:rFonts w:ascii="Book Antiqua" w:hAnsi="Book Antiqua"/>
        </w:rPr>
        <w:tab/>
      </w:r>
    </w:p>
    <w:p w14:paraId="2D078E8E" w14:textId="77777777" w:rsidR="00A80ED9" w:rsidRPr="00E369C1" w:rsidRDefault="00A80ED9" w:rsidP="008F0254">
      <w:pPr>
        <w:rPr>
          <w:rFonts w:ascii="Book Antiqua" w:hAnsi="Book Antiqua"/>
        </w:rPr>
      </w:pPr>
    </w:p>
    <w:sectPr w:rsidR="00A80ED9" w:rsidRPr="00E369C1" w:rsidSect="00A67B91">
      <w:headerReference w:type="default" r:id="rId8"/>
      <w:footerReference w:type="even" r:id="rId9"/>
      <w:footerReference w:type="default" r:id="rId10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88129" w14:textId="77777777" w:rsidR="00431677" w:rsidRDefault="00431677">
      <w:r>
        <w:separator/>
      </w:r>
    </w:p>
  </w:endnote>
  <w:endnote w:type="continuationSeparator" w:id="0">
    <w:p w14:paraId="3C41550B" w14:textId="77777777" w:rsidR="00431677" w:rsidRDefault="00431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76E3A454" w:rsidR="00A011F8" w:rsidRDefault="00A011F8" w:rsidP="008F0254">
    <w:pPr>
      <w:pStyle w:val="Footer"/>
      <w:ind w:right="360"/>
      <w:jc w:val="right"/>
    </w:pPr>
    <w:r>
      <w:t>2</w:t>
    </w:r>
    <w:r w:rsidR="00957FAD">
      <w:t>022</w:t>
    </w:r>
    <w:r>
      <w:t>-20</w:t>
    </w:r>
    <w:r w:rsidR="00FD1061">
      <w:t>2</w:t>
    </w:r>
    <w:r w:rsidR="00957FAD">
      <w:t>3</w:t>
    </w:r>
    <w:r>
      <w:t xml:space="preserve"> L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BE8263" w14:textId="77777777" w:rsidR="00431677" w:rsidRDefault="00431677">
      <w:r>
        <w:separator/>
      </w:r>
    </w:p>
  </w:footnote>
  <w:footnote w:type="continuationSeparator" w:id="0">
    <w:p w14:paraId="2CE3A38A" w14:textId="77777777" w:rsidR="00431677" w:rsidRDefault="00431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F7F5F" w14:textId="77777777" w:rsidR="00A011F8" w:rsidRDefault="00A011F8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34"/>
  </w:num>
  <w:num w:numId="3">
    <w:abstractNumId w:val="9"/>
  </w:num>
  <w:num w:numId="4">
    <w:abstractNumId w:val="12"/>
  </w:num>
  <w:num w:numId="5">
    <w:abstractNumId w:val="13"/>
  </w:num>
  <w:num w:numId="6">
    <w:abstractNumId w:val="31"/>
  </w:num>
  <w:num w:numId="7">
    <w:abstractNumId w:val="25"/>
  </w:num>
  <w:num w:numId="8">
    <w:abstractNumId w:val="22"/>
  </w:num>
  <w:num w:numId="9">
    <w:abstractNumId w:val="2"/>
  </w:num>
  <w:num w:numId="10">
    <w:abstractNumId w:val="15"/>
  </w:num>
  <w:num w:numId="11">
    <w:abstractNumId w:val="6"/>
  </w:num>
  <w:num w:numId="12">
    <w:abstractNumId w:val="26"/>
  </w:num>
  <w:num w:numId="13">
    <w:abstractNumId w:val="16"/>
  </w:num>
  <w:num w:numId="14">
    <w:abstractNumId w:val="20"/>
  </w:num>
  <w:num w:numId="15">
    <w:abstractNumId w:val="7"/>
  </w:num>
  <w:num w:numId="16">
    <w:abstractNumId w:val="4"/>
  </w:num>
  <w:num w:numId="17">
    <w:abstractNumId w:val="14"/>
  </w:num>
  <w:num w:numId="18">
    <w:abstractNumId w:val="10"/>
  </w:num>
  <w:num w:numId="19">
    <w:abstractNumId w:val="3"/>
  </w:num>
  <w:num w:numId="20">
    <w:abstractNumId w:val="32"/>
  </w:num>
  <w:num w:numId="21">
    <w:abstractNumId w:val="33"/>
  </w:num>
  <w:num w:numId="22">
    <w:abstractNumId w:val="19"/>
  </w:num>
  <w:num w:numId="23">
    <w:abstractNumId w:val="27"/>
  </w:num>
  <w:num w:numId="24">
    <w:abstractNumId w:val="36"/>
  </w:num>
  <w:num w:numId="25">
    <w:abstractNumId w:val="17"/>
  </w:num>
  <w:num w:numId="26">
    <w:abstractNumId w:val="21"/>
  </w:num>
  <w:num w:numId="27">
    <w:abstractNumId w:val="1"/>
  </w:num>
  <w:num w:numId="28">
    <w:abstractNumId w:val="11"/>
  </w:num>
  <w:num w:numId="29">
    <w:abstractNumId w:val="30"/>
  </w:num>
  <w:num w:numId="30">
    <w:abstractNumId w:val="28"/>
  </w:num>
  <w:num w:numId="31">
    <w:abstractNumId w:val="35"/>
  </w:num>
  <w:num w:numId="32">
    <w:abstractNumId w:val="29"/>
  </w:num>
  <w:num w:numId="33">
    <w:abstractNumId w:val="5"/>
  </w:num>
  <w:num w:numId="34">
    <w:abstractNumId w:val="18"/>
  </w:num>
  <w:num w:numId="35">
    <w:abstractNumId w:val="24"/>
  </w:num>
  <w:num w:numId="36">
    <w:abstractNumId w:val="23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pNaAA8A6QgsAAAA"/>
  </w:docVars>
  <w:rsids>
    <w:rsidRoot w:val="00A17181"/>
    <w:rsid w:val="000034AC"/>
    <w:rsid w:val="00014412"/>
    <w:rsid w:val="0001705D"/>
    <w:rsid w:val="00024781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035BA"/>
    <w:rsid w:val="00121AA2"/>
    <w:rsid w:val="001435B8"/>
    <w:rsid w:val="0014381C"/>
    <w:rsid w:val="001519CE"/>
    <w:rsid w:val="00174629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D3585"/>
    <w:rsid w:val="001D719D"/>
    <w:rsid w:val="001E3427"/>
    <w:rsid w:val="001E7835"/>
    <w:rsid w:val="001F47A7"/>
    <w:rsid w:val="00202D66"/>
    <w:rsid w:val="002059D5"/>
    <w:rsid w:val="00206A67"/>
    <w:rsid w:val="00207705"/>
    <w:rsid w:val="002077AB"/>
    <w:rsid w:val="00221488"/>
    <w:rsid w:val="002379C9"/>
    <w:rsid w:val="00241A12"/>
    <w:rsid w:val="0024407C"/>
    <w:rsid w:val="00252A88"/>
    <w:rsid w:val="00255E2C"/>
    <w:rsid w:val="002606EE"/>
    <w:rsid w:val="00270793"/>
    <w:rsid w:val="00283523"/>
    <w:rsid w:val="0028362C"/>
    <w:rsid w:val="00294C60"/>
    <w:rsid w:val="002A6CD1"/>
    <w:rsid w:val="002B1ED7"/>
    <w:rsid w:val="002B3973"/>
    <w:rsid w:val="002C14EB"/>
    <w:rsid w:val="002D7190"/>
    <w:rsid w:val="002E4221"/>
    <w:rsid w:val="002E6C48"/>
    <w:rsid w:val="003029CC"/>
    <w:rsid w:val="0030405A"/>
    <w:rsid w:val="00314639"/>
    <w:rsid w:val="00320ABA"/>
    <w:rsid w:val="00330237"/>
    <w:rsid w:val="00357A93"/>
    <w:rsid w:val="00362A96"/>
    <w:rsid w:val="00363629"/>
    <w:rsid w:val="00377C39"/>
    <w:rsid w:val="00382B9C"/>
    <w:rsid w:val="00386D4B"/>
    <w:rsid w:val="003C2DF9"/>
    <w:rsid w:val="003C3183"/>
    <w:rsid w:val="003C45D0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11B0"/>
    <w:rsid w:val="0043123D"/>
    <w:rsid w:val="004313B4"/>
    <w:rsid w:val="00431677"/>
    <w:rsid w:val="0043551C"/>
    <w:rsid w:val="004357A4"/>
    <w:rsid w:val="00446B60"/>
    <w:rsid w:val="0045085B"/>
    <w:rsid w:val="004607C5"/>
    <w:rsid w:val="00460ACC"/>
    <w:rsid w:val="004615BB"/>
    <w:rsid w:val="00462298"/>
    <w:rsid w:val="00475128"/>
    <w:rsid w:val="004A1608"/>
    <w:rsid w:val="004A4497"/>
    <w:rsid w:val="004A45DD"/>
    <w:rsid w:val="004A64F5"/>
    <w:rsid w:val="004B0A33"/>
    <w:rsid w:val="004B1FCA"/>
    <w:rsid w:val="004C1DAE"/>
    <w:rsid w:val="004D0B7D"/>
    <w:rsid w:val="004D0F25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55B7B"/>
    <w:rsid w:val="005669F5"/>
    <w:rsid w:val="005724B6"/>
    <w:rsid w:val="005814AA"/>
    <w:rsid w:val="0058361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77121"/>
    <w:rsid w:val="00684089"/>
    <w:rsid w:val="006867F1"/>
    <w:rsid w:val="00690069"/>
    <w:rsid w:val="006A74FD"/>
    <w:rsid w:val="006B586F"/>
    <w:rsid w:val="006B7E3B"/>
    <w:rsid w:val="006C40D4"/>
    <w:rsid w:val="006E3515"/>
    <w:rsid w:val="006E4D4F"/>
    <w:rsid w:val="006E7817"/>
    <w:rsid w:val="006F1604"/>
    <w:rsid w:val="00700E1B"/>
    <w:rsid w:val="007063AE"/>
    <w:rsid w:val="00710E21"/>
    <w:rsid w:val="007115B0"/>
    <w:rsid w:val="007178A0"/>
    <w:rsid w:val="00734975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639"/>
    <w:rsid w:val="007B668A"/>
    <w:rsid w:val="007D7776"/>
    <w:rsid w:val="007F3290"/>
    <w:rsid w:val="007F4AFE"/>
    <w:rsid w:val="007F625F"/>
    <w:rsid w:val="008020EC"/>
    <w:rsid w:val="00804866"/>
    <w:rsid w:val="0080733C"/>
    <w:rsid w:val="00812289"/>
    <w:rsid w:val="00823FB2"/>
    <w:rsid w:val="008261CA"/>
    <w:rsid w:val="0083458C"/>
    <w:rsid w:val="00836D90"/>
    <w:rsid w:val="00844178"/>
    <w:rsid w:val="0084458E"/>
    <w:rsid w:val="0085345E"/>
    <w:rsid w:val="00860E1F"/>
    <w:rsid w:val="00862AF4"/>
    <w:rsid w:val="00864E91"/>
    <w:rsid w:val="00877712"/>
    <w:rsid w:val="008915D2"/>
    <w:rsid w:val="00891A8C"/>
    <w:rsid w:val="008B1DB5"/>
    <w:rsid w:val="008B4680"/>
    <w:rsid w:val="008B69B7"/>
    <w:rsid w:val="008D6DBD"/>
    <w:rsid w:val="008E7379"/>
    <w:rsid w:val="008F0254"/>
    <w:rsid w:val="008F6686"/>
    <w:rsid w:val="009026BD"/>
    <w:rsid w:val="00916B71"/>
    <w:rsid w:val="009251EF"/>
    <w:rsid w:val="00930EFC"/>
    <w:rsid w:val="009370CF"/>
    <w:rsid w:val="009469CD"/>
    <w:rsid w:val="00951553"/>
    <w:rsid w:val="00957FAD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32523"/>
    <w:rsid w:val="00A6025A"/>
    <w:rsid w:val="00A6195D"/>
    <w:rsid w:val="00A63C2D"/>
    <w:rsid w:val="00A6693A"/>
    <w:rsid w:val="00A67B91"/>
    <w:rsid w:val="00A723DB"/>
    <w:rsid w:val="00A80ED9"/>
    <w:rsid w:val="00A91722"/>
    <w:rsid w:val="00AA2D46"/>
    <w:rsid w:val="00AA2E82"/>
    <w:rsid w:val="00AC2C64"/>
    <w:rsid w:val="00AC386D"/>
    <w:rsid w:val="00AC3B9D"/>
    <w:rsid w:val="00AC7C8C"/>
    <w:rsid w:val="00AD02B0"/>
    <w:rsid w:val="00AD64FB"/>
    <w:rsid w:val="00AE030E"/>
    <w:rsid w:val="00AE68F7"/>
    <w:rsid w:val="00B046EF"/>
    <w:rsid w:val="00B23A10"/>
    <w:rsid w:val="00B30116"/>
    <w:rsid w:val="00B34F4C"/>
    <w:rsid w:val="00B4185B"/>
    <w:rsid w:val="00B53D29"/>
    <w:rsid w:val="00B55836"/>
    <w:rsid w:val="00B6161E"/>
    <w:rsid w:val="00B654CF"/>
    <w:rsid w:val="00B65E6D"/>
    <w:rsid w:val="00B951CD"/>
    <w:rsid w:val="00B96F9A"/>
    <w:rsid w:val="00BA3DDE"/>
    <w:rsid w:val="00BA66D0"/>
    <w:rsid w:val="00BB7307"/>
    <w:rsid w:val="00BC37CA"/>
    <w:rsid w:val="00BC455A"/>
    <w:rsid w:val="00BC5D1C"/>
    <w:rsid w:val="00BC713B"/>
    <w:rsid w:val="00BD129D"/>
    <w:rsid w:val="00BE09CB"/>
    <w:rsid w:val="00C01D7C"/>
    <w:rsid w:val="00C10067"/>
    <w:rsid w:val="00C44C63"/>
    <w:rsid w:val="00C651A2"/>
    <w:rsid w:val="00C96E78"/>
    <w:rsid w:val="00CA35E3"/>
    <w:rsid w:val="00CA52B6"/>
    <w:rsid w:val="00CB12D6"/>
    <w:rsid w:val="00CB456F"/>
    <w:rsid w:val="00CB54D3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236B5"/>
    <w:rsid w:val="00D24BB4"/>
    <w:rsid w:val="00D257CD"/>
    <w:rsid w:val="00D35FE1"/>
    <w:rsid w:val="00D36BE4"/>
    <w:rsid w:val="00D4087F"/>
    <w:rsid w:val="00D61CFE"/>
    <w:rsid w:val="00D656CE"/>
    <w:rsid w:val="00D919C3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1E8E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5196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D22BE"/>
    <w:rsid w:val="00FE1744"/>
    <w:rsid w:val="00FF050E"/>
    <w:rsid w:val="00FF2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o:colormenu v:ext="edit" fillcolor="none"/>
    </o:shapedefaults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43A457-8D45-449B-B8AD-C73810187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Bradley, Dale</cp:lastModifiedBy>
  <cp:revision>2</cp:revision>
  <cp:lastPrinted>2015-04-01T18:05:00Z</cp:lastPrinted>
  <dcterms:created xsi:type="dcterms:W3CDTF">2021-05-21T14:57:00Z</dcterms:created>
  <dcterms:modified xsi:type="dcterms:W3CDTF">2021-05-21T14:57:00Z</dcterms:modified>
</cp:coreProperties>
</file>